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8A7A" w14:textId="15439FA6" w:rsidR="001D2A0C" w:rsidRDefault="00AD4AB2" w:rsidP="00AD4AB2">
      <w:pPr>
        <w:pStyle w:val="Heading1"/>
      </w:pPr>
      <w:r>
        <w:t xml:space="preserve">Social Media Copy – </w:t>
      </w:r>
      <w:r w:rsidR="00802595">
        <w:t>Human Rights</w:t>
      </w:r>
      <w:r w:rsidR="009564AE">
        <w:t xml:space="preserve"> Week</w:t>
      </w:r>
    </w:p>
    <w:p w14:paraId="11D701D4" w14:textId="3551F146" w:rsidR="00667719" w:rsidRPr="00667719" w:rsidRDefault="00667719" w:rsidP="00667719">
      <w:r>
        <w:t xml:space="preserve">Share </w:t>
      </w:r>
      <w:r w:rsidR="00283A39">
        <w:t xml:space="preserve">these posts and accompanying graphics with your </w:t>
      </w:r>
      <w:proofErr w:type="gramStart"/>
      <w:r w:rsidR="00283A39">
        <w:t>agency’s</w:t>
      </w:r>
      <w:proofErr w:type="gramEnd"/>
      <w:r w:rsidR="00283A39">
        <w:t xml:space="preserve"> or installation’s social media manager</w:t>
      </w:r>
      <w:r w:rsidR="00A87D78">
        <w:t xml:space="preserve">. Be sure to download the graphic or video from the </w:t>
      </w:r>
      <w:r w:rsidR="00CD5EAE">
        <w:t xml:space="preserve">toolkit as a separate file to get the best resolution. Alternatively, </w:t>
      </w:r>
      <w:r w:rsidR="00FF16D8">
        <w:t>you can “share” the posts you want to promote directly from</w:t>
      </w:r>
      <w:r w:rsidR="00F233A3">
        <w:t xml:space="preserve">: </w:t>
      </w:r>
      <w:hyperlink r:id="rId7" w:tooltip="https://www.facebook.com/CombinedFederalCampaign/" w:history="1">
        <w:r w:rsidR="00F233A3" w:rsidRPr="00287A95">
          <w:rPr>
            <w:rStyle w:val="Hyperlink"/>
          </w:rPr>
          <w:t>https://www.facebook.com/CombinedFederalCampaign/</w:t>
        </w:r>
      </w:hyperlink>
      <w:r w:rsidR="00F233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30"/>
        <w:gridCol w:w="3231"/>
        <w:gridCol w:w="3209"/>
      </w:tblGrid>
      <w:tr w:rsidR="00AD4AB2" w14:paraId="42CF1EDA" w14:textId="77777777" w:rsidTr="70823287">
        <w:tc>
          <w:tcPr>
            <w:tcW w:w="3636" w:type="dxa"/>
          </w:tcPr>
          <w:p w14:paraId="69919E16" w14:textId="63ED3381" w:rsidR="00AD4AB2" w:rsidRDefault="00AA42DA" w:rsidP="006378E7">
            <w:r>
              <w:t>Monday</w:t>
            </w:r>
            <w:r w:rsidR="00AD4AB2">
              <w:t xml:space="preserve">, </w:t>
            </w:r>
            <w:r w:rsidR="00FC0FA2">
              <w:t>Dec</w:t>
            </w:r>
            <w:r w:rsidR="00393165">
              <w:t xml:space="preserve"> </w:t>
            </w:r>
            <w:r w:rsidR="00FC0FA2">
              <w:t>4</w:t>
            </w:r>
          </w:p>
          <w:p w14:paraId="6BE32AF4" w14:textId="5A6D4000" w:rsidR="00AD4AB2" w:rsidRDefault="0097796E" w:rsidP="006378E7">
            <w:r>
              <w:t xml:space="preserve">Can you guess </w:t>
            </w:r>
            <w:r w:rsidR="00CF79DE">
              <w:t>the</w:t>
            </w:r>
            <w:r w:rsidR="00185A26">
              <w:t xml:space="preserve"> @USOPM CFC</w:t>
            </w:r>
            <w:r>
              <w:t xml:space="preserve"> cause of the week? </w:t>
            </w:r>
          </w:p>
          <w:p w14:paraId="126AA96E" w14:textId="2A74E4FE" w:rsidR="00200EF1" w:rsidRDefault="00200EF1" w:rsidP="006378E7">
            <w:r>
              <w:t>If you guess</w:t>
            </w:r>
            <w:r w:rsidR="00185A26">
              <w:t>ed</w:t>
            </w:r>
            <w:r>
              <w:t xml:space="preserve"> “</w:t>
            </w:r>
            <w:r w:rsidR="00331EA3">
              <w:t>Human Rights</w:t>
            </w:r>
            <w:r>
              <w:t>” you are right! Learn more at GiveCFC.org</w:t>
            </w:r>
            <w:r w:rsidR="00185A26">
              <w:t>/cause-week</w:t>
            </w:r>
            <w:r>
              <w:t>. #GiveCFC</w:t>
            </w:r>
          </w:p>
        </w:tc>
        <w:tc>
          <w:tcPr>
            <w:tcW w:w="3217" w:type="dxa"/>
          </w:tcPr>
          <w:p w14:paraId="35D51A68" w14:textId="07DA3AAE" w:rsidR="00AD4AB2" w:rsidRDefault="0AC27D4E" w:rsidP="70823287">
            <w:pPr>
              <w:rPr>
                <w:rFonts w:eastAsia="Source Sans Pro" w:cs="Source Sans Pro"/>
              </w:rPr>
            </w:pPr>
            <w:r w:rsidRPr="70823287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20F2A8F8" w14:textId="5A82222E" w:rsidR="00AD4AB2" w:rsidRDefault="416B286F" w:rsidP="70823287">
            <w:r>
              <w:rPr>
                <w:noProof/>
              </w:rPr>
              <w:drawing>
                <wp:inline distT="0" distB="0" distL="0" distR="0" wp14:anchorId="28938BD3" wp14:editId="2367E4C6">
                  <wp:extent cx="1866900" cy="1895475"/>
                  <wp:effectExtent l="9525" t="9525" r="9525" b="9525"/>
                  <wp:docPr id="1111422783" name="Picture 1111422783" descr="Video featuring a photo of many different hands holding in a circle, woman holding her right hand up in a fist, hands signing some documents and person throwing open some curtains. It reveals the cause of the week to be Human Right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1422783" name="Picture 1111422783" descr="Video featuring a photo of many different hands holding in a circle, woman holding her right hand up in a fist, hands signing some documents and person throwing open some curtains. It reveals the cause of the week to be Human Rights.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53008AC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1848FAED" w14:textId="0BF67501" w:rsidR="00F66025" w:rsidRDefault="00183096" w:rsidP="006378E7">
            <w:r>
              <w:t>Video featuring</w:t>
            </w:r>
            <w:r w:rsidR="00A32889">
              <w:t xml:space="preserve"> </w:t>
            </w:r>
            <w:r w:rsidR="00790B4A">
              <w:t xml:space="preserve">a </w:t>
            </w:r>
            <w:r w:rsidR="00A32889">
              <w:t>photo</w:t>
            </w:r>
            <w:r w:rsidR="008358D3">
              <w:t xml:space="preserve"> of many different hands holding </w:t>
            </w:r>
            <w:r w:rsidR="002F4115">
              <w:t xml:space="preserve">in a circle, woman holding her right hand up in a fist, hands signing some </w:t>
            </w:r>
            <w:r w:rsidR="00112621">
              <w:t>documents</w:t>
            </w:r>
            <w:r w:rsidR="002F4115">
              <w:t xml:space="preserve"> and person throwing open some curtains</w:t>
            </w:r>
            <w:r w:rsidR="009C2FA7">
              <w:t>.</w:t>
            </w:r>
            <w:r w:rsidR="00A32889">
              <w:t xml:space="preserve"> </w:t>
            </w:r>
            <w:r w:rsidR="007F356E">
              <w:t>It r</w:t>
            </w:r>
            <w:r w:rsidR="00790B4A">
              <w:t>eveals</w:t>
            </w:r>
            <w:r w:rsidR="000A6ADD">
              <w:t xml:space="preserve"> the cause of the week to be </w:t>
            </w:r>
            <w:r w:rsidR="002F4115">
              <w:t>Human Rights</w:t>
            </w:r>
            <w:r w:rsidR="000A6ADD">
              <w:t>.</w:t>
            </w:r>
          </w:p>
        </w:tc>
      </w:tr>
      <w:tr w:rsidR="00AD4AB2" w14:paraId="16843182" w14:textId="77777777" w:rsidTr="70823287">
        <w:tc>
          <w:tcPr>
            <w:tcW w:w="3636" w:type="dxa"/>
          </w:tcPr>
          <w:p w14:paraId="676F5E33" w14:textId="2E567C8F" w:rsidR="00AD4AB2" w:rsidRDefault="00AA42DA" w:rsidP="006378E7">
            <w:r>
              <w:t>Wednesday</w:t>
            </w:r>
            <w:r w:rsidR="00AD4AB2">
              <w:t xml:space="preserve">, </w:t>
            </w:r>
            <w:r w:rsidR="000E46DA">
              <w:t>Dec 6</w:t>
            </w:r>
          </w:p>
          <w:p w14:paraId="1EDF7959" w14:textId="1E476952" w:rsidR="00777722" w:rsidRDefault="00B4131B" w:rsidP="006378E7">
            <w:r>
              <w:t xml:space="preserve">Through the @USOPM CFC, you can GIVE HAPPY so </w:t>
            </w:r>
            <w:r w:rsidR="000E46DA">
              <w:t>voices like Cheyenne’s can be heard</w:t>
            </w:r>
            <w:r w:rsidR="00FC543F">
              <w:t>.</w:t>
            </w:r>
            <w:r>
              <w:t xml:space="preserve"> #GiveCFC</w:t>
            </w:r>
          </w:p>
        </w:tc>
        <w:tc>
          <w:tcPr>
            <w:tcW w:w="3217" w:type="dxa"/>
          </w:tcPr>
          <w:p w14:paraId="0750B6C9" w14:textId="5116E3F9" w:rsidR="00AD4AB2" w:rsidRDefault="003D3DCE" w:rsidP="70823287">
            <w:pPr>
              <w:rPr>
                <w:rFonts w:eastAsia="Source Sans Pro" w:cs="Source Sans Pro"/>
              </w:rPr>
            </w:pPr>
            <w:r>
              <w:t> </w:t>
            </w:r>
            <w:r w:rsidR="758B12AE" w:rsidRPr="70823287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7E3F113D" w14:textId="37429E69" w:rsidR="00AD4AB2" w:rsidRDefault="0960B305" w:rsidP="70823287">
            <w:r>
              <w:rPr>
                <w:noProof/>
              </w:rPr>
              <w:drawing>
                <wp:inline distT="0" distB="0" distL="0" distR="0" wp14:anchorId="5E2A18B4" wp14:editId="34D13BE5">
                  <wp:extent cx="1895475" cy="1885950"/>
                  <wp:effectExtent l="9525" t="9525" r="9525" b="9525"/>
                  <wp:docPr id="309526459" name="Picture 309526459" descr="Photo of a woman holding up her right fist: “GIVE HAPPY so voices like Cheyenne’s can be heard.”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526459" name="Picture 309526459" descr="Photo of a woman holding up her right fist: “GIVE HAPPY so voices like Cheyenne’s can be heard.” 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85950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7FA0438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4853D0E" w14:textId="5D6C455B" w:rsidR="00530E69" w:rsidRDefault="000E46DA" w:rsidP="003E5095">
            <w:r>
              <w:t>Photo of a woman holding up her right fist</w:t>
            </w:r>
            <w:r w:rsidR="00A76993">
              <w:t>:</w:t>
            </w:r>
            <w:r w:rsidR="000E367A">
              <w:t xml:space="preserve"> “GIVE HAPPY so</w:t>
            </w:r>
            <w:r w:rsidR="00393165">
              <w:t xml:space="preserve"> </w:t>
            </w:r>
            <w:r>
              <w:t>voices like Cheyenne’s can be heard</w:t>
            </w:r>
            <w:r w:rsidR="000E367A">
              <w:t xml:space="preserve">.” </w:t>
            </w:r>
          </w:p>
        </w:tc>
      </w:tr>
      <w:tr w:rsidR="00AD4AB2" w14:paraId="4A7DC075" w14:textId="77777777" w:rsidTr="70823287">
        <w:tc>
          <w:tcPr>
            <w:tcW w:w="3636" w:type="dxa"/>
          </w:tcPr>
          <w:p w14:paraId="3AF00CF7" w14:textId="72EF0648" w:rsidR="00AD4AB2" w:rsidRDefault="003E5095" w:rsidP="006378E7">
            <w:r>
              <w:lastRenderedPageBreak/>
              <w:t>Friday</w:t>
            </w:r>
            <w:r w:rsidR="00AD4AB2">
              <w:t xml:space="preserve">, </w:t>
            </w:r>
            <w:r w:rsidR="000E46DA">
              <w:t>Dec 8</w:t>
            </w:r>
          </w:p>
          <w:p w14:paraId="686BFF86" w14:textId="0CFE6A07" w:rsidR="000A3DA5" w:rsidRDefault="001509DA" w:rsidP="006378E7">
            <w:r>
              <w:t>This</w:t>
            </w:r>
            <w:r w:rsidR="000A3DA5">
              <w:t xml:space="preserve"> week</w:t>
            </w:r>
            <w:r w:rsidR="001A2C7D">
              <w:t xml:space="preserve">, </w:t>
            </w:r>
            <w:r w:rsidR="00846DBB">
              <w:t xml:space="preserve">we’ve </w:t>
            </w:r>
            <w:r w:rsidR="00B10142">
              <w:t xml:space="preserve">learned more about Human Rights </w:t>
            </w:r>
            <w:r w:rsidR="58C76621">
              <w:t>because it was</w:t>
            </w:r>
            <w:r w:rsidR="00846DBB">
              <w:t xml:space="preserve"> our </w:t>
            </w:r>
            <w:r>
              <w:t xml:space="preserve">@USOPM CFC cause of the week. </w:t>
            </w:r>
            <w:r w:rsidR="00B10142">
              <w:t>Who’s joining us in supporting this important cause?</w:t>
            </w:r>
            <w:r w:rsidR="00F65CDC">
              <w:t xml:space="preserve"> </w:t>
            </w:r>
            <w:r w:rsidR="007D5593">
              <w:t>#GiveCFC</w:t>
            </w:r>
          </w:p>
        </w:tc>
        <w:tc>
          <w:tcPr>
            <w:tcW w:w="3217" w:type="dxa"/>
          </w:tcPr>
          <w:p w14:paraId="410AD50E" w14:textId="212C7ECA" w:rsidR="00AD4AB2" w:rsidRDefault="2C89C757" w:rsidP="70823287">
            <w:pPr>
              <w:rPr>
                <w:rFonts w:eastAsia="Source Sans Pro" w:cs="Source Sans Pro"/>
              </w:rPr>
            </w:pPr>
            <w:r w:rsidRPr="70823287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12369378" w14:textId="7714DE5E" w:rsidR="00AD4AB2" w:rsidRDefault="6C9F497B" w:rsidP="70823287">
            <w:r>
              <w:rPr>
                <w:noProof/>
              </w:rPr>
              <w:drawing>
                <wp:inline distT="0" distB="0" distL="0" distR="0" wp14:anchorId="0C9A13B9" wp14:editId="2FAC3D06">
                  <wp:extent cx="1866900" cy="1895475"/>
                  <wp:effectExtent l="9525" t="9525" r="9525" b="9525"/>
                  <wp:docPr id="1258284807" name="Picture 1258284807" descr="Image of multiple hands raised and text “Who’s giving to human rights through the CFC?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8284807" name="Picture 1258284807" descr="Image of multiple hands raised and text “Who’s giving to human rights through the CFC?”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063252AD" w14:textId="77777777" w:rsidR="00575EE7" w:rsidRDefault="00AD4AB2" w:rsidP="006378E7">
            <w:r>
              <w:t>ALT Text</w:t>
            </w:r>
            <w:r w:rsidR="00BD2B7C">
              <w:t>:</w:t>
            </w:r>
          </w:p>
          <w:p w14:paraId="52C429A0" w14:textId="6FF0778D" w:rsidR="0009442B" w:rsidRDefault="00B10142" w:rsidP="006378E7">
            <w:r>
              <w:t>Image of multiple hands raised and text “Who’s giving to human rights through the CFC?”</w:t>
            </w:r>
          </w:p>
        </w:tc>
      </w:tr>
    </w:tbl>
    <w:p w14:paraId="26595D61" w14:textId="77777777" w:rsidR="00AD4AB2" w:rsidRPr="00AD4AB2" w:rsidRDefault="00AD4AB2" w:rsidP="00AD4AB2"/>
    <w:p w14:paraId="28CDFC4D" w14:textId="77777777" w:rsidR="001D2A0C" w:rsidRPr="001D2A0C" w:rsidRDefault="001D2A0C" w:rsidP="001D2A0C"/>
    <w:p w14:paraId="31CE9841" w14:textId="77777777" w:rsidR="001D2A0C" w:rsidRPr="001D2A0C" w:rsidRDefault="001D2A0C" w:rsidP="001D2A0C"/>
    <w:p w14:paraId="54250997" w14:textId="77777777" w:rsidR="001D2A0C" w:rsidRPr="001D2A0C" w:rsidRDefault="001D2A0C" w:rsidP="001D2A0C"/>
    <w:sectPr w:rsidR="001D2A0C" w:rsidRPr="001D2A0C" w:rsidSect="00810E88">
      <w:headerReference w:type="first" r:id="rId11"/>
      <w:footerReference w:type="first" r:id="rId12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7BF9D" w14:textId="77777777" w:rsidR="006541E8" w:rsidRDefault="006541E8" w:rsidP="00525B25">
      <w:r>
        <w:separator/>
      </w:r>
    </w:p>
  </w:endnote>
  <w:endnote w:type="continuationSeparator" w:id="0">
    <w:p w14:paraId="6F92CE6D" w14:textId="77777777" w:rsidR="006541E8" w:rsidRDefault="006541E8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4AA92637" w14:textId="4F287592" w:rsidR="00B260BA" w:rsidRPr="00BF2635" w:rsidRDefault="00B260BA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hyperlink r:id="rId1" w:tooltip="https://GiveCFC.org" w:history="1">
      <w:r w:rsidRPr="00112621">
        <w:rPr>
          <w:rStyle w:val="Hyperlink"/>
          <w:rFonts w:cs="Sanskrit Text"/>
          <w:bCs/>
          <w:sz w:val="28"/>
          <w:szCs w:val="28"/>
        </w:rPr>
        <w:t>GiveCFC.org</w:t>
      </w:r>
    </w:hyperlink>
  </w:p>
  <w:p w14:paraId="36935F0E" w14:textId="1C4C16EB" w:rsidR="00044CFB" w:rsidRDefault="00112621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2E17E819" wp14:editId="662FDFCC">
          <wp:extent cx="1362585" cy="283818"/>
          <wp:effectExtent l="0" t="0" r="0" b="2540"/>
          <wp:docPr id="6" name="Picture 6" descr="CFC Logo an OPM Initi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FC Logo an OPM Initiativ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E4FAC" w14:textId="77777777" w:rsidR="006541E8" w:rsidRDefault="006541E8" w:rsidP="00525B25">
      <w:bookmarkStart w:id="0" w:name="_Hlk141697659"/>
      <w:bookmarkEnd w:id="0"/>
      <w:r>
        <w:separator/>
      </w:r>
    </w:p>
  </w:footnote>
  <w:footnote w:type="continuationSeparator" w:id="0">
    <w:p w14:paraId="7C7B3603" w14:textId="77777777" w:rsidR="006541E8" w:rsidRDefault="006541E8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432810F1" w:rsidR="002C4D62" w:rsidRDefault="00FB36BE" w:rsidP="00112621">
    <w:pPr>
      <w:pStyle w:val="Header"/>
      <w:ind w:left="-90"/>
    </w:pPr>
    <w:r>
      <w:rPr>
        <w:noProof/>
        <w:color w:val="000000"/>
        <w:szCs w:val="20"/>
      </w:rPr>
      <w:drawing>
        <wp:inline distT="0" distB="0" distL="0" distR="0" wp14:anchorId="048BDE31" wp14:editId="0F1CCCAE">
          <wp:extent cx="3520440" cy="894134"/>
          <wp:effectExtent l="0" t="0" r="3810" b="1270"/>
          <wp:docPr id="5" name="Picture 5" descr="CFC Log and Give Happy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FC Log and Give Happy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675519">
    <w:abstractNumId w:val="0"/>
  </w:num>
  <w:num w:numId="2" w16cid:durableId="184254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YxMDe1MDMzNDZR0lEKTi0uzszPAykwqQUA54Qs5SwAAAA="/>
  </w:docVars>
  <w:rsids>
    <w:rsidRoot w:val="00B1028A"/>
    <w:rsid w:val="00000365"/>
    <w:rsid w:val="00021492"/>
    <w:rsid w:val="00044CFB"/>
    <w:rsid w:val="000626D7"/>
    <w:rsid w:val="000709B7"/>
    <w:rsid w:val="00070D64"/>
    <w:rsid w:val="000716AA"/>
    <w:rsid w:val="00080AA7"/>
    <w:rsid w:val="0009442B"/>
    <w:rsid w:val="00094E92"/>
    <w:rsid w:val="000A1441"/>
    <w:rsid w:val="000A3DA5"/>
    <w:rsid w:val="000A6ADD"/>
    <w:rsid w:val="000B0313"/>
    <w:rsid w:val="000B6C45"/>
    <w:rsid w:val="000B7FFE"/>
    <w:rsid w:val="000E367A"/>
    <w:rsid w:val="000E46DA"/>
    <w:rsid w:val="000E6A22"/>
    <w:rsid w:val="0011011B"/>
    <w:rsid w:val="0011201A"/>
    <w:rsid w:val="00112621"/>
    <w:rsid w:val="00116FA4"/>
    <w:rsid w:val="00122A4A"/>
    <w:rsid w:val="00124611"/>
    <w:rsid w:val="00131075"/>
    <w:rsid w:val="001349CA"/>
    <w:rsid w:val="001509DA"/>
    <w:rsid w:val="00150D73"/>
    <w:rsid w:val="00155EFF"/>
    <w:rsid w:val="0015672B"/>
    <w:rsid w:val="00157129"/>
    <w:rsid w:val="001618E3"/>
    <w:rsid w:val="00171B49"/>
    <w:rsid w:val="00183096"/>
    <w:rsid w:val="00185A26"/>
    <w:rsid w:val="00186E12"/>
    <w:rsid w:val="001A0C84"/>
    <w:rsid w:val="001A2C7D"/>
    <w:rsid w:val="001A4E79"/>
    <w:rsid w:val="001C22E7"/>
    <w:rsid w:val="001C333B"/>
    <w:rsid w:val="001D0278"/>
    <w:rsid w:val="001D2A0C"/>
    <w:rsid w:val="001D2E15"/>
    <w:rsid w:val="00200EF1"/>
    <w:rsid w:val="002041FF"/>
    <w:rsid w:val="00217477"/>
    <w:rsid w:val="00221DFD"/>
    <w:rsid w:val="002316D3"/>
    <w:rsid w:val="00235D3A"/>
    <w:rsid w:val="002413FC"/>
    <w:rsid w:val="00242250"/>
    <w:rsid w:val="00243826"/>
    <w:rsid w:val="00247C8C"/>
    <w:rsid w:val="002538FF"/>
    <w:rsid w:val="00266C45"/>
    <w:rsid w:val="00270832"/>
    <w:rsid w:val="00283A39"/>
    <w:rsid w:val="0028509E"/>
    <w:rsid w:val="00293BB1"/>
    <w:rsid w:val="002A2288"/>
    <w:rsid w:val="002B26AB"/>
    <w:rsid w:val="002B29CC"/>
    <w:rsid w:val="002B43E7"/>
    <w:rsid w:val="002B643B"/>
    <w:rsid w:val="002C4D62"/>
    <w:rsid w:val="002D4CD0"/>
    <w:rsid w:val="002E04DF"/>
    <w:rsid w:val="002E6411"/>
    <w:rsid w:val="002F4115"/>
    <w:rsid w:val="002F7BB8"/>
    <w:rsid w:val="00331EA3"/>
    <w:rsid w:val="003327A1"/>
    <w:rsid w:val="00352290"/>
    <w:rsid w:val="00353241"/>
    <w:rsid w:val="00353AB0"/>
    <w:rsid w:val="00353B91"/>
    <w:rsid w:val="00361A2F"/>
    <w:rsid w:val="003726A7"/>
    <w:rsid w:val="00374A3F"/>
    <w:rsid w:val="00376CC2"/>
    <w:rsid w:val="00380E50"/>
    <w:rsid w:val="00393165"/>
    <w:rsid w:val="00393F66"/>
    <w:rsid w:val="00396DE5"/>
    <w:rsid w:val="00397372"/>
    <w:rsid w:val="003A02C2"/>
    <w:rsid w:val="003A3C51"/>
    <w:rsid w:val="003A4AAA"/>
    <w:rsid w:val="003D369D"/>
    <w:rsid w:val="003D3DCE"/>
    <w:rsid w:val="003D749D"/>
    <w:rsid w:val="003E1F20"/>
    <w:rsid w:val="003E5095"/>
    <w:rsid w:val="0041363F"/>
    <w:rsid w:val="00424927"/>
    <w:rsid w:val="00424F6D"/>
    <w:rsid w:val="00431464"/>
    <w:rsid w:val="00433F39"/>
    <w:rsid w:val="00452F4D"/>
    <w:rsid w:val="004610DF"/>
    <w:rsid w:val="00461161"/>
    <w:rsid w:val="00464A69"/>
    <w:rsid w:val="00464E8B"/>
    <w:rsid w:val="00466CC4"/>
    <w:rsid w:val="00481E22"/>
    <w:rsid w:val="00491D13"/>
    <w:rsid w:val="00497D46"/>
    <w:rsid w:val="004A1D48"/>
    <w:rsid w:val="004B3163"/>
    <w:rsid w:val="004B3C82"/>
    <w:rsid w:val="004B4504"/>
    <w:rsid w:val="004B455D"/>
    <w:rsid w:val="004D49C0"/>
    <w:rsid w:val="004D6EF4"/>
    <w:rsid w:val="004E3417"/>
    <w:rsid w:val="004F335C"/>
    <w:rsid w:val="004F6CDD"/>
    <w:rsid w:val="00501183"/>
    <w:rsid w:val="00505186"/>
    <w:rsid w:val="00520A33"/>
    <w:rsid w:val="00525B25"/>
    <w:rsid w:val="00530E69"/>
    <w:rsid w:val="00535758"/>
    <w:rsid w:val="005449A2"/>
    <w:rsid w:val="00547E57"/>
    <w:rsid w:val="00557617"/>
    <w:rsid w:val="00573EA2"/>
    <w:rsid w:val="00575EE7"/>
    <w:rsid w:val="00576444"/>
    <w:rsid w:val="0058420F"/>
    <w:rsid w:val="005B1894"/>
    <w:rsid w:val="005C0728"/>
    <w:rsid w:val="005C1193"/>
    <w:rsid w:val="005C2555"/>
    <w:rsid w:val="005C3F62"/>
    <w:rsid w:val="005C7115"/>
    <w:rsid w:val="005F5C21"/>
    <w:rsid w:val="006147F6"/>
    <w:rsid w:val="00622310"/>
    <w:rsid w:val="006250FF"/>
    <w:rsid w:val="00626CEF"/>
    <w:rsid w:val="0064136D"/>
    <w:rsid w:val="00642B42"/>
    <w:rsid w:val="00646E4E"/>
    <w:rsid w:val="0065103D"/>
    <w:rsid w:val="006541E8"/>
    <w:rsid w:val="00657CB8"/>
    <w:rsid w:val="00663513"/>
    <w:rsid w:val="00663BF6"/>
    <w:rsid w:val="00667719"/>
    <w:rsid w:val="00677F77"/>
    <w:rsid w:val="00685936"/>
    <w:rsid w:val="006A7A8F"/>
    <w:rsid w:val="006B1762"/>
    <w:rsid w:val="006D58ED"/>
    <w:rsid w:val="006D7F8A"/>
    <w:rsid w:val="006E31C1"/>
    <w:rsid w:val="00717AAD"/>
    <w:rsid w:val="00721C0A"/>
    <w:rsid w:val="00761E3A"/>
    <w:rsid w:val="00767364"/>
    <w:rsid w:val="0077664B"/>
    <w:rsid w:val="00777722"/>
    <w:rsid w:val="00790B4A"/>
    <w:rsid w:val="00793DB6"/>
    <w:rsid w:val="007B6370"/>
    <w:rsid w:val="007D23BC"/>
    <w:rsid w:val="007D49CD"/>
    <w:rsid w:val="007D5593"/>
    <w:rsid w:val="007E59CF"/>
    <w:rsid w:val="007E7327"/>
    <w:rsid w:val="007F2B63"/>
    <w:rsid w:val="007F356E"/>
    <w:rsid w:val="00802595"/>
    <w:rsid w:val="008048DA"/>
    <w:rsid w:val="00810E88"/>
    <w:rsid w:val="00811596"/>
    <w:rsid w:val="00812666"/>
    <w:rsid w:val="00833F06"/>
    <w:rsid w:val="008358D3"/>
    <w:rsid w:val="00846DBB"/>
    <w:rsid w:val="00855A14"/>
    <w:rsid w:val="00874DBC"/>
    <w:rsid w:val="0088564A"/>
    <w:rsid w:val="00895F72"/>
    <w:rsid w:val="008A5CD1"/>
    <w:rsid w:val="008C467A"/>
    <w:rsid w:val="008D0826"/>
    <w:rsid w:val="008D56BF"/>
    <w:rsid w:val="008E0219"/>
    <w:rsid w:val="008E6F9D"/>
    <w:rsid w:val="008F6D1A"/>
    <w:rsid w:val="00900EFD"/>
    <w:rsid w:val="00905F2D"/>
    <w:rsid w:val="00921AAA"/>
    <w:rsid w:val="009318C9"/>
    <w:rsid w:val="009318E1"/>
    <w:rsid w:val="0093622B"/>
    <w:rsid w:val="0094244C"/>
    <w:rsid w:val="00943553"/>
    <w:rsid w:val="00947DC2"/>
    <w:rsid w:val="009558FD"/>
    <w:rsid w:val="009564AE"/>
    <w:rsid w:val="00965BD3"/>
    <w:rsid w:val="009775C1"/>
    <w:rsid w:val="0097796E"/>
    <w:rsid w:val="009816A5"/>
    <w:rsid w:val="009A2085"/>
    <w:rsid w:val="009B661F"/>
    <w:rsid w:val="009C2FA7"/>
    <w:rsid w:val="009C347D"/>
    <w:rsid w:val="009C5886"/>
    <w:rsid w:val="009D1C53"/>
    <w:rsid w:val="009E7ABC"/>
    <w:rsid w:val="009F182E"/>
    <w:rsid w:val="00A127D1"/>
    <w:rsid w:val="00A15A16"/>
    <w:rsid w:val="00A21C47"/>
    <w:rsid w:val="00A26F94"/>
    <w:rsid w:val="00A27F2F"/>
    <w:rsid w:val="00A32889"/>
    <w:rsid w:val="00A33C37"/>
    <w:rsid w:val="00A45D72"/>
    <w:rsid w:val="00A62D28"/>
    <w:rsid w:val="00A76993"/>
    <w:rsid w:val="00A87D78"/>
    <w:rsid w:val="00AA1D1A"/>
    <w:rsid w:val="00AA3B83"/>
    <w:rsid w:val="00AA42DA"/>
    <w:rsid w:val="00AA743C"/>
    <w:rsid w:val="00AB3493"/>
    <w:rsid w:val="00AC09B8"/>
    <w:rsid w:val="00AD4AB2"/>
    <w:rsid w:val="00AE24D9"/>
    <w:rsid w:val="00AE52D0"/>
    <w:rsid w:val="00AF6BD2"/>
    <w:rsid w:val="00B06BB9"/>
    <w:rsid w:val="00B10142"/>
    <w:rsid w:val="00B1028A"/>
    <w:rsid w:val="00B118F3"/>
    <w:rsid w:val="00B11E49"/>
    <w:rsid w:val="00B260BA"/>
    <w:rsid w:val="00B34057"/>
    <w:rsid w:val="00B34A98"/>
    <w:rsid w:val="00B4131B"/>
    <w:rsid w:val="00B4148C"/>
    <w:rsid w:val="00B45061"/>
    <w:rsid w:val="00B56219"/>
    <w:rsid w:val="00B76710"/>
    <w:rsid w:val="00B817CC"/>
    <w:rsid w:val="00B8525A"/>
    <w:rsid w:val="00B9273F"/>
    <w:rsid w:val="00BB1D96"/>
    <w:rsid w:val="00BD2B7C"/>
    <w:rsid w:val="00BD4082"/>
    <w:rsid w:val="00BF014A"/>
    <w:rsid w:val="00BF2635"/>
    <w:rsid w:val="00C11F0B"/>
    <w:rsid w:val="00C15474"/>
    <w:rsid w:val="00C2524D"/>
    <w:rsid w:val="00C4101A"/>
    <w:rsid w:val="00C476AB"/>
    <w:rsid w:val="00C52FDF"/>
    <w:rsid w:val="00C756A6"/>
    <w:rsid w:val="00C7724A"/>
    <w:rsid w:val="00CB3E7A"/>
    <w:rsid w:val="00CC079E"/>
    <w:rsid w:val="00CC0836"/>
    <w:rsid w:val="00CC2613"/>
    <w:rsid w:val="00CD0A97"/>
    <w:rsid w:val="00CD3EB1"/>
    <w:rsid w:val="00CD5EAE"/>
    <w:rsid w:val="00CE4073"/>
    <w:rsid w:val="00CF26D1"/>
    <w:rsid w:val="00CF79DE"/>
    <w:rsid w:val="00D1531B"/>
    <w:rsid w:val="00D25EA4"/>
    <w:rsid w:val="00D303E5"/>
    <w:rsid w:val="00D63C37"/>
    <w:rsid w:val="00DA1D0C"/>
    <w:rsid w:val="00DB1F82"/>
    <w:rsid w:val="00DC257E"/>
    <w:rsid w:val="00DC465D"/>
    <w:rsid w:val="00DE3A2C"/>
    <w:rsid w:val="00DF1B1A"/>
    <w:rsid w:val="00E01D4F"/>
    <w:rsid w:val="00E04476"/>
    <w:rsid w:val="00E25036"/>
    <w:rsid w:val="00E51E9B"/>
    <w:rsid w:val="00E5797D"/>
    <w:rsid w:val="00E63868"/>
    <w:rsid w:val="00E638BE"/>
    <w:rsid w:val="00E72923"/>
    <w:rsid w:val="00E949BC"/>
    <w:rsid w:val="00EB7586"/>
    <w:rsid w:val="00EC21A4"/>
    <w:rsid w:val="00EC3F12"/>
    <w:rsid w:val="00ED0808"/>
    <w:rsid w:val="00ED7EC5"/>
    <w:rsid w:val="00EE61F9"/>
    <w:rsid w:val="00EF3C8C"/>
    <w:rsid w:val="00EF6962"/>
    <w:rsid w:val="00F10FA8"/>
    <w:rsid w:val="00F21437"/>
    <w:rsid w:val="00F233A3"/>
    <w:rsid w:val="00F25768"/>
    <w:rsid w:val="00F34A32"/>
    <w:rsid w:val="00F51807"/>
    <w:rsid w:val="00F52AAF"/>
    <w:rsid w:val="00F65CDC"/>
    <w:rsid w:val="00F66025"/>
    <w:rsid w:val="00FA419B"/>
    <w:rsid w:val="00FA60AD"/>
    <w:rsid w:val="00FB36BE"/>
    <w:rsid w:val="00FB4165"/>
    <w:rsid w:val="00FB758E"/>
    <w:rsid w:val="00FC0FA2"/>
    <w:rsid w:val="00FC374A"/>
    <w:rsid w:val="00FC543F"/>
    <w:rsid w:val="00FE6AB2"/>
    <w:rsid w:val="00FF059F"/>
    <w:rsid w:val="00FF16D8"/>
    <w:rsid w:val="018956BE"/>
    <w:rsid w:val="0960B305"/>
    <w:rsid w:val="0AC27D4E"/>
    <w:rsid w:val="21FA9FD9"/>
    <w:rsid w:val="2B574804"/>
    <w:rsid w:val="2C89C757"/>
    <w:rsid w:val="416B286F"/>
    <w:rsid w:val="5894207D"/>
    <w:rsid w:val="58C76621"/>
    <w:rsid w:val="6C9F497B"/>
    <w:rsid w:val="70823287"/>
    <w:rsid w:val="758B12AE"/>
    <w:rsid w:val="7A533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table" w:styleId="TableGrid">
    <w:name w:val="Table Grid"/>
    <w:basedOn w:val="TableNormal"/>
    <w:uiPriority w:val="59"/>
    <w:rsid w:val="00171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3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CombinedFederalCampaign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GiveCFC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4838EE-ED52-4800-B6DF-BDE251025AC3}"/>
</file>

<file path=customXml/itemProps2.xml><?xml version="1.0" encoding="utf-8"?>
<ds:datastoreItem xmlns:ds="http://schemas.openxmlformats.org/officeDocument/2006/customXml" ds:itemID="{D50F29A6-9EE9-4549-A28D-BC4C93C2241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Social Media for Human Rights</dc:title>
  <dc:subject/>
  <dc:creator/>
  <cp:keywords>CFC Social Media</cp:keywords>
  <dc:description/>
  <cp:lastModifiedBy/>
  <cp:revision>1</cp:revision>
  <dcterms:created xsi:type="dcterms:W3CDTF">2023-07-31T17:04:00Z</dcterms:created>
  <dcterms:modified xsi:type="dcterms:W3CDTF">2023-07-31T17:08:00Z</dcterms:modified>
  <cp:category/>
</cp:coreProperties>
</file>